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59748" w14:textId="651482E0" w:rsidR="00DE03FA" w:rsidRDefault="000923BB" w:rsidP="00FC1184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jc w:val="center"/>
      </w:pPr>
      <w:r>
        <w:rPr>
          <w:rFonts w:ascii="Segoe UI Light" w:eastAsia="Segoe UI Light" w:hAnsi="Segoe UI Light" w:cs="Segoe UI Light"/>
          <w:b/>
          <w:bCs/>
          <w:noProof/>
          <w:sz w:val="38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60F2FD9A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572770"/>
                <wp:effectExtent l="0" t="0" r="0" b="0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72770"/>
                        </a:xfrm>
                        <a:prstGeom prst="rect">
                          <a:avLst/>
                        </a:prstGeom>
                        <a:solidFill>
                          <a:srgbClr val="2980B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F023764" w14:textId="5C90D455" w:rsidR="00DE03FA" w:rsidRDefault="0070449B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eastAsia="Verdana" w:hAnsi="Verdana" w:cs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M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0226455891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pt-PT"/>
                              </w:rPr>
                              <w:t>: tom@</w:t>
                            </w:r>
                            <w:r w:rsidR="000E5482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journeytothecode.co.nz</w:t>
                            </w:r>
                            <w:r w:rsidR="000E5482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L: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linkedin.com/in/tomdinhnz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G: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 github.com/tom031</w:t>
                            </w:r>
                          </w:p>
                          <w:p w14:paraId="2313D537" w14:textId="22F9C70A" w:rsidR="00DE03FA" w:rsidRDefault="0070449B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Mt Eden, Auckland 1024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  </w:t>
                            </w:r>
                            <w:r w:rsidR="001604EB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Blog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tom031.github.io  </w:t>
                            </w:r>
                            <w:r w:rsidR="001604EB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Lab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journeytothecode.co.nz</w:t>
                            </w: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7C60418" id="officeArt object" o:spid="_x0000_s1026" style="position:absolute;left:0;text-align:left;margin-left:560.8pt;margin-top:0;width:612pt;height:45.1pt;z-index:251659264;visibility:visible;mso-wrap-style:square;mso-width-percent:0;mso-wrap-distance-left:12pt;mso-wrap-distance-top:12pt;mso-wrap-distance-right:12pt;mso-wrap-distance-bottom:12pt;mso-position-horizontal:right;mso-position-horizontal-relative:page;mso-position-vertical:top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" fillcolor="#2980b9" stroked="f" strokeweight="1pt">
                <v:stroke miterlimit="4"/>
                <v:textbox inset="1.27mm,1.27mm,1.27mm,1.27mm">
                  <w:txbxContent>
                    <w:p w14:paraId="4F023764" w14:textId="5C90D455" w:rsidR="00DE03FA" w:rsidRDefault="0070449B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  <w:rPr>
                          <w:rFonts w:ascii="Verdana" w:eastAsia="Verdana" w:hAnsi="Verdana" w:cs="Verdana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M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0226455891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pt-PT"/>
                        </w:rPr>
                        <w:t>: tom@</w:t>
                      </w:r>
                      <w:r w:rsidR="000E5482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journeytothecode.co.nz</w:t>
                      </w:r>
                      <w:r w:rsidR="000E5482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L: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linkedin.com/in/tomdinhnz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G: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 github.com/tom031</w:t>
                      </w:r>
                    </w:p>
                    <w:p w14:paraId="2313D537" w14:textId="22F9C70A" w:rsidR="00DE03FA" w:rsidRDefault="0070449B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Mt Eden, Auckland </w:t>
                      </w:r>
                      <w:proofErr w:type="gramStart"/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1024</w:t>
                      </w:r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  </w:t>
                      </w:r>
                      <w:r w:rsidR="001604EB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Blog</w:t>
                      </w:r>
                      <w:proofErr w:type="gramEnd"/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tom031.github.io  </w:t>
                      </w:r>
                      <w:r w:rsidR="001604EB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Lab</w:t>
                      </w:r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: journeytothecode.co.nz</w:t>
                      </w: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="0070449B">
        <w:rPr>
          <w:rFonts w:ascii="Segoe UI Light" w:eastAsia="Segoe UI Light" w:hAnsi="Segoe UI Light" w:cs="Segoe UI Light"/>
          <w:b/>
          <w:bCs/>
          <w:sz w:val="38"/>
          <w:szCs w:val="38"/>
        </w:rPr>
        <w:t>Tom Dinh</w:t>
      </w:r>
    </w:p>
    <w:p w14:paraId="2ABFDCBC" w14:textId="08534CCD" w:rsidR="00DE03FA" w:rsidRDefault="00954743" w:rsidP="000923BB">
      <w:pPr>
        <w:pStyle w:val="ListParagraph"/>
        <w:spacing w:after="120" w:line="240" w:lineRule="auto"/>
        <w:ind w:left="0"/>
        <w:rPr>
          <w:rFonts w:eastAsia="Segoe UI Light" w:cs="Segoe UI Light"/>
        </w:rPr>
      </w:pPr>
      <w:r>
        <w:rPr>
          <w:rFonts w:ascii="Segoe UI Light" w:eastAsia="Segoe UI Light" w:hAnsi="Segoe UI Light" w:cs="Segoe UI Light"/>
        </w:rPr>
        <w:br/>
      </w:r>
      <w:r w:rsidR="00295F31" w:rsidRPr="00295F31">
        <w:rPr>
          <w:rFonts w:eastAsia="Segoe UI Light" w:cs="Segoe UI Light"/>
        </w:rPr>
        <w:t>My greatest achievement is completed my degree in New Zealand, finishing Microsoft Student Accelerator while working part time in kitchens and internship in a New Zealand software company. I was able to secure a scholarship fro</w:t>
      </w:r>
      <w:r w:rsidR="000E1B67">
        <w:rPr>
          <w:rFonts w:eastAsia="Segoe UI Light" w:cs="Segoe UI Light"/>
        </w:rPr>
        <w:t>m Immigration NZ and ATEED for a six</w:t>
      </w:r>
      <w:r w:rsidR="001E67C3">
        <w:rPr>
          <w:rFonts w:eastAsia="Segoe UI Light" w:cs="Segoe UI Light"/>
        </w:rPr>
        <w:t>-</w:t>
      </w:r>
      <w:r w:rsidR="00295F31" w:rsidRPr="00295F31">
        <w:rPr>
          <w:rFonts w:eastAsia="Segoe UI Light" w:cs="Segoe UI Light"/>
        </w:rPr>
        <w:t>week programming BootCamp, followed by a</w:t>
      </w:r>
      <w:r w:rsidR="000E1B67">
        <w:rPr>
          <w:rFonts w:eastAsia="Segoe UI Light" w:cs="Segoe UI Light"/>
        </w:rPr>
        <w:t>n</w:t>
      </w:r>
      <w:r w:rsidR="00295F31" w:rsidRPr="00295F31">
        <w:rPr>
          <w:rFonts w:eastAsia="Segoe UI Light" w:cs="Segoe UI Light"/>
        </w:rPr>
        <w:t xml:space="preserve"> internship at MVP Studio, where I applied my academic knowledge to various commercial projects. I love nothing better than working in a talented team on t</w:t>
      </w:r>
      <w:r w:rsidR="00295F31">
        <w:rPr>
          <w:rFonts w:eastAsia="Segoe UI Light" w:cs="Segoe UI Light"/>
        </w:rPr>
        <w:t>echnically challenging projects</w:t>
      </w:r>
      <w:r w:rsidR="00295F31" w:rsidRPr="00295F31">
        <w:rPr>
          <w:rFonts w:eastAsia="Segoe UI Light" w:cs="Segoe UI Light"/>
        </w:rPr>
        <w:t>.</w:t>
      </w:r>
      <w:r w:rsidR="00C07F94">
        <w:rPr>
          <w:rFonts w:eastAsia="Segoe UI Light" w:cs="Segoe UI Light"/>
        </w:rPr>
        <w:br/>
      </w:r>
      <w:bookmarkStart w:id="0" w:name="_GoBack"/>
      <w:bookmarkEnd w:id="0"/>
    </w:p>
    <w:p w14:paraId="15D8DDF9" w14:textId="77777777" w:rsidR="001604EB" w:rsidRDefault="001604EB" w:rsidP="001604E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PROFESSIONAL EXPERIENCE</w:t>
      </w:r>
    </w:p>
    <w:p w14:paraId="3BC85639" w14:textId="4228814D" w:rsidR="001604EB" w:rsidRDefault="001604EB" w:rsidP="001604EB">
      <w:pPr>
        <w:pStyle w:val="Body"/>
        <w:spacing w:after="120" w:line="240" w:lineRule="auto"/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MVP Studio</w:t>
      </w:r>
      <w:r w:rsidR="002271BF" w:rsidRPr="00F356D2">
        <w:rPr>
          <w:rFonts w:ascii="Segoe UI Light" w:eastAsia="Segoe UI Light" w:hAnsi="Segoe UI Light" w:cs="Segoe UI Light"/>
          <w:b/>
          <w:bCs/>
          <w:sz w:val="24"/>
        </w:rPr>
        <w:t xml:space="preserve"> (NZ)</w:t>
      </w:r>
      <w:r w:rsidR="002271BF">
        <w:rPr>
          <w:rFonts w:ascii="Segoe UI Light" w:eastAsia="Segoe UI Light" w:hAnsi="Segoe UI Light" w:cs="Segoe UI Light"/>
          <w:b/>
          <w:bCs/>
        </w:rPr>
        <w:br/>
      </w:r>
      <w:r w:rsidR="00B12699">
        <w:rPr>
          <w:rFonts w:ascii="Segoe UI Light" w:eastAsia="Segoe UI Light" w:hAnsi="Segoe UI Light" w:cs="Segoe UI Light"/>
          <w:b/>
          <w:bCs/>
        </w:rPr>
        <w:t>Intern</w:t>
      </w:r>
      <w:r w:rsidR="00193005">
        <w:rPr>
          <w:rFonts w:ascii="Segoe UI Light" w:eastAsia="Segoe UI Light" w:hAnsi="Segoe UI Light" w:cs="Segoe UI Light"/>
          <w:b/>
          <w:bCs/>
        </w:rPr>
        <w:t xml:space="preserve"> Web Developer</w:t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>Jun 2016</w:t>
      </w:r>
      <w:r w:rsidR="00193005">
        <w:rPr>
          <w:rFonts w:ascii="Segoe UI Light" w:eastAsia="Segoe UI Light" w:hAnsi="Segoe UI Light" w:cs="Segoe UI Light"/>
          <w:b/>
          <w:bCs/>
        </w:rPr>
        <w:t xml:space="preserve"> - current</w:t>
      </w:r>
    </w:p>
    <w:p w14:paraId="69344467" w14:textId="59443AD6" w:rsidR="005F2886" w:rsidRDefault="000E1B67" w:rsidP="001604EB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0E1B67">
        <w:rPr>
          <w:rFonts w:eastAsia="Segoe UI Light" w:cs="Segoe UI Light"/>
          <w:color w:val="3B3838"/>
          <w:u w:color="3B3838"/>
        </w:rPr>
        <w:t>Alex Swift is cloud-based emergency contact solution fo</w:t>
      </w:r>
      <w:r w:rsidR="001E67C3">
        <w:rPr>
          <w:rFonts w:eastAsia="Segoe UI Light" w:cs="Segoe UI Light"/>
          <w:color w:val="3B3838"/>
          <w:u w:color="3B3838"/>
        </w:rPr>
        <w:t>r a US client. Currently being d</w:t>
      </w:r>
      <w:r w:rsidRPr="000E1B67">
        <w:rPr>
          <w:rFonts w:eastAsia="Segoe UI Light" w:cs="Segoe UI Light"/>
          <w:color w:val="3B3838"/>
          <w:u w:color="3B3838"/>
        </w:rPr>
        <w:t xml:space="preserve">eveloped in start-up support environment at MVP Studio - Uptown Innovation. This </w:t>
      </w:r>
      <w:r>
        <w:rPr>
          <w:rFonts w:eastAsia="Segoe UI Light" w:cs="Segoe UI Light"/>
          <w:color w:val="3B3838"/>
          <w:u w:color="3B3838"/>
        </w:rPr>
        <w:t>application provides a centralis</w:t>
      </w:r>
      <w:r w:rsidRPr="000E1B67">
        <w:rPr>
          <w:rFonts w:eastAsia="Segoe UI Light" w:cs="Segoe UI Light"/>
          <w:color w:val="3B3838"/>
          <w:u w:color="3B3838"/>
        </w:rPr>
        <w:t>ed emergency contact solution for authori</w:t>
      </w:r>
      <w:r>
        <w:rPr>
          <w:rFonts w:eastAsia="Segoe UI Light" w:cs="Segoe UI Light"/>
          <w:color w:val="3B3838"/>
          <w:u w:color="3B3838"/>
        </w:rPr>
        <w:t>ties and users across the globe</w:t>
      </w:r>
      <w:r w:rsidR="00CB2A0D">
        <w:rPr>
          <w:rFonts w:eastAsia="Segoe UI Light" w:cs="Segoe UI Light"/>
          <w:color w:val="3B3838"/>
          <w:u w:color="3B3838"/>
        </w:rPr>
        <w:t>.</w:t>
      </w:r>
    </w:p>
    <w:p w14:paraId="0EF64E5C" w14:textId="4DA867D3" w:rsidR="003C04C0" w:rsidRDefault="003C04C0" w:rsidP="003C04C0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C04C0">
        <w:rPr>
          <w:rFonts w:eastAsia="Segoe UI Light" w:cs="Segoe UI Light"/>
        </w:rPr>
        <w:t xml:space="preserve">Assistant lead. </w:t>
      </w:r>
      <w:r w:rsidR="00F71F5B">
        <w:rPr>
          <w:rFonts w:eastAsia="Segoe UI Light" w:cs="Segoe UI Light"/>
        </w:rPr>
        <w:t xml:space="preserve">I charge of </w:t>
      </w:r>
      <w:r w:rsidRPr="003C04C0">
        <w:rPr>
          <w:rFonts w:eastAsia="Segoe UI Light" w:cs="Segoe UI Light"/>
        </w:rPr>
        <w:t xml:space="preserve">team building, </w:t>
      </w:r>
      <w:r w:rsidR="001E67C3">
        <w:rPr>
          <w:rFonts w:eastAsia="Segoe UI Light" w:cs="Segoe UI Light"/>
        </w:rPr>
        <w:t>improv</w:t>
      </w:r>
      <w:r w:rsidR="00F71F5B">
        <w:rPr>
          <w:rFonts w:eastAsia="Segoe UI Light" w:cs="Segoe UI Light"/>
        </w:rPr>
        <w:t xml:space="preserve">e </w:t>
      </w:r>
      <w:r w:rsidR="001768D3">
        <w:rPr>
          <w:rFonts w:eastAsia="Segoe UI Light" w:cs="Segoe UI Light"/>
        </w:rPr>
        <w:t xml:space="preserve">team </w:t>
      </w:r>
      <w:r w:rsidRPr="003C04C0">
        <w:rPr>
          <w:rFonts w:eastAsia="Segoe UI Light" w:cs="Segoe UI Light"/>
        </w:rPr>
        <w:t xml:space="preserve">communication, and </w:t>
      </w:r>
      <w:r w:rsidR="00F71F5B">
        <w:rPr>
          <w:rFonts w:eastAsia="Segoe UI Light" w:cs="Segoe UI Light"/>
        </w:rPr>
        <w:t>implement</w:t>
      </w:r>
      <w:r w:rsidR="001E67C3">
        <w:rPr>
          <w:rFonts w:eastAsia="Segoe UI Light" w:cs="Segoe UI Light"/>
        </w:rPr>
        <w:t xml:space="preserve"> Scrum</w:t>
      </w:r>
      <w:r w:rsidRPr="003C04C0">
        <w:rPr>
          <w:rFonts w:eastAsia="Segoe UI Light" w:cs="Segoe UI Light"/>
        </w:rPr>
        <w:t xml:space="preserve"> </w:t>
      </w:r>
      <w:r w:rsidR="001E67C3">
        <w:rPr>
          <w:rFonts w:eastAsia="Segoe UI Light" w:cs="Segoe UI Light"/>
        </w:rPr>
        <w:t>framework by</w:t>
      </w:r>
      <w:r w:rsidRPr="003C04C0">
        <w:rPr>
          <w:rFonts w:eastAsia="Segoe UI Light" w:cs="Segoe UI Light"/>
        </w:rPr>
        <w:t xml:space="preserve"> creating backlog, </w:t>
      </w:r>
      <w:r w:rsidR="001E67C3">
        <w:rPr>
          <w:rFonts w:eastAsia="Segoe UI Light" w:cs="Segoe UI Light"/>
        </w:rPr>
        <w:t xml:space="preserve">breakdown items, </w:t>
      </w:r>
      <w:r w:rsidRPr="003C04C0">
        <w:rPr>
          <w:rFonts w:eastAsia="Segoe UI Light" w:cs="Segoe UI Light"/>
        </w:rPr>
        <w:t>set priorities and deliverables</w:t>
      </w:r>
      <w:r w:rsidR="00220464">
        <w:rPr>
          <w:rFonts w:eastAsia="Segoe UI Light" w:cs="Segoe UI Light"/>
        </w:rPr>
        <w:t xml:space="preserve"> for each sprint</w:t>
      </w:r>
    </w:p>
    <w:p w14:paraId="208C8940" w14:textId="16910846" w:rsidR="0098085E" w:rsidRDefault="003C04C0" w:rsidP="00A54AD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646F3">
        <w:rPr>
          <w:rFonts w:eastAsia="Segoe UI Light" w:cs="Segoe UI Light"/>
        </w:rPr>
        <w:t xml:space="preserve">Part of the Cobra team at Alex Swift Emergency </w:t>
      </w:r>
      <w:r w:rsidR="007B59B7">
        <w:rPr>
          <w:rFonts w:eastAsia="Segoe UI Light" w:cs="Segoe UI Light"/>
        </w:rPr>
        <w:t xml:space="preserve">Contact. Work </w:t>
      </w:r>
      <w:r w:rsidRPr="003646F3">
        <w:rPr>
          <w:rFonts w:eastAsia="Segoe UI Light" w:cs="Segoe UI Light"/>
        </w:rPr>
        <w:t>with front and backend technologies from ASP.NET MVC 5 to AngularJS</w:t>
      </w:r>
      <w:r w:rsidR="003646F3">
        <w:rPr>
          <w:rFonts w:eastAsia="Segoe UI Light" w:cs="Segoe UI Light"/>
        </w:rPr>
        <w:t xml:space="preserve">. </w:t>
      </w:r>
      <w:r w:rsidR="0098085E" w:rsidRPr="003646F3">
        <w:rPr>
          <w:rFonts w:eastAsia="Segoe UI Light" w:cs="Segoe UI Light"/>
        </w:rPr>
        <w:t>Collaborate with external team for deployment and test</w:t>
      </w:r>
    </w:p>
    <w:p w14:paraId="3A2849FC" w14:textId="16596ED1" w:rsidR="003646F3" w:rsidRPr="0002291C" w:rsidRDefault="003646F3" w:rsidP="009E0B99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02291C">
        <w:rPr>
          <w:rFonts w:eastAsia="Segoe UI Light" w:cs="Segoe UI Light"/>
        </w:rPr>
        <w:t>Web first Geo development with Google Map APIs</w:t>
      </w:r>
      <w:r w:rsidR="0002291C">
        <w:rPr>
          <w:rFonts w:eastAsia="Segoe UI Light" w:cs="Segoe UI Light"/>
        </w:rPr>
        <w:br/>
      </w:r>
    </w:p>
    <w:p w14:paraId="600BE045" w14:textId="6F88DF3E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Hobby Projects</w:t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  <w:t xml:space="preserve">Dec 2016 </w:t>
      </w:r>
      <w:r w:rsidR="009D593E">
        <w:rPr>
          <w:rFonts w:ascii="Segoe UI Light" w:eastAsia="Segoe UI Light" w:hAnsi="Segoe UI Light" w:cs="Segoe UI Light"/>
          <w:b/>
          <w:bCs/>
        </w:rPr>
        <w:t>–</w:t>
      </w:r>
      <w:r>
        <w:rPr>
          <w:rFonts w:ascii="Segoe UI Light" w:eastAsia="Segoe UI Light" w:hAnsi="Segoe UI Light" w:cs="Segoe UI Light"/>
          <w:b/>
          <w:bCs/>
        </w:rPr>
        <w:t xml:space="preserve"> current</w:t>
      </w:r>
      <w:r w:rsidR="009D593E">
        <w:rPr>
          <w:rFonts w:ascii="Segoe UI Light" w:eastAsia="Segoe UI Light" w:hAnsi="Segoe UI Light" w:cs="Segoe UI Light"/>
          <w:b/>
          <w:bCs/>
        </w:rPr>
        <w:br/>
      </w:r>
      <w:r w:rsidRPr="004D7B08">
        <w:rPr>
          <w:rFonts w:ascii="Segoe UI Light" w:eastAsia="Segoe UI Light" w:hAnsi="Segoe UI Light" w:cs="Segoe UI Light"/>
          <w:b/>
          <w:bCs/>
        </w:rPr>
        <w:t>GitHub Pages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Pr="004D7B08">
        <w:rPr>
          <w:rFonts w:ascii="Segoe UI Light" w:eastAsia="Segoe UI Light" w:hAnsi="Segoe UI Light" w:cs="Segoe UI Light"/>
          <w:b/>
          <w:bCs/>
        </w:rPr>
        <w:t xml:space="preserve">personal blog  </w:t>
      </w:r>
    </w:p>
    <w:p w14:paraId="42A7B1B9" w14:textId="1CD9CD30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>
        <w:rPr>
          <w:rFonts w:eastAsia="Segoe UI Light" w:cs="Segoe UI Light"/>
          <w:color w:val="3B3838"/>
          <w:u w:color="3B3838"/>
        </w:rPr>
        <w:t>A p</w:t>
      </w:r>
      <w:r w:rsidR="005673D1">
        <w:rPr>
          <w:rFonts w:eastAsia="Segoe UI Light" w:cs="Segoe UI Light"/>
          <w:color w:val="3B3838"/>
          <w:u w:color="3B3838"/>
        </w:rPr>
        <w:t>ersonal blog hosting on GitHub P</w:t>
      </w:r>
      <w:r>
        <w:rPr>
          <w:rFonts w:eastAsia="Segoe UI Light" w:cs="Segoe UI Light"/>
          <w:color w:val="3B3838"/>
          <w:u w:color="3B3838"/>
        </w:rPr>
        <w:t>ages</w:t>
      </w:r>
      <w:r w:rsidR="003733C3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>at https://tom031.github.io</w:t>
      </w:r>
    </w:p>
    <w:p w14:paraId="3659ED4F" w14:textId="67B16C60" w:rsidR="00193005" w:rsidRDefault="009B2961" w:rsidP="0019300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Develop on </w:t>
      </w:r>
      <w:r w:rsidR="00193005">
        <w:rPr>
          <w:rFonts w:eastAsia="Segoe UI Light" w:cs="Segoe UI Light"/>
        </w:rPr>
        <w:t>Jekyll, Liquid Markup</w:t>
      </w:r>
      <w:r w:rsidR="00193005" w:rsidRPr="0016734E">
        <w:rPr>
          <w:rFonts w:eastAsia="Segoe UI Light" w:cs="Segoe UI Light"/>
        </w:rPr>
        <w:t xml:space="preserve">, </w:t>
      </w:r>
      <w:r w:rsidR="00CF1702">
        <w:rPr>
          <w:rFonts w:eastAsia="Segoe UI Light" w:cs="Segoe UI Light"/>
        </w:rPr>
        <w:t>Git CLI, GitHub flow in</w:t>
      </w:r>
      <w:r w:rsidR="00193005">
        <w:rPr>
          <w:rFonts w:eastAsia="Segoe UI Light" w:cs="Segoe UI Light"/>
        </w:rPr>
        <w:t xml:space="preserve"> </w:t>
      </w:r>
      <w:r w:rsidR="00193005" w:rsidRPr="004D7B08">
        <w:rPr>
          <w:rFonts w:eastAsia="Segoe UI Light" w:cs="Segoe UI Light"/>
        </w:rPr>
        <w:t xml:space="preserve">Ruby </w:t>
      </w:r>
      <w:r w:rsidR="00193005">
        <w:rPr>
          <w:rFonts w:eastAsia="Segoe UI Light" w:cs="Segoe UI Light"/>
        </w:rPr>
        <w:t>e</w:t>
      </w:r>
      <w:r w:rsidR="00193005" w:rsidRPr="004D7B08">
        <w:rPr>
          <w:rFonts w:eastAsia="Segoe UI Light" w:cs="Segoe UI Light"/>
        </w:rPr>
        <w:t>nvironment</w:t>
      </w:r>
    </w:p>
    <w:p w14:paraId="6127A6FD" w14:textId="05EC23A2" w:rsidR="009E18BD" w:rsidRPr="004D7B08" w:rsidRDefault="00193005" w:rsidP="00F46102">
      <w:pPr>
        <w:pStyle w:val="ListParagraph"/>
        <w:numPr>
          <w:ilvl w:val="1"/>
          <w:numId w:val="2"/>
        </w:numPr>
        <w:spacing w:after="120" w:line="240" w:lineRule="auto"/>
      </w:pPr>
      <w:r w:rsidRPr="00D02227">
        <w:rPr>
          <w:rFonts w:eastAsia="Segoe UI Light" w:cs="Segoe UI Light"/>
        </w:rPr>
        <w:t>AngularJS, Angular Material, Formspree contact from</w:t>
      </w:r>
      <w:r w:rsidR="00931E14" w:rsidRPr="00D02227">
        <w:rPr>
          <w:rFonts w:eastAsia="Segoe UI Light" w:cs="Segoe UI Light"/>
        </w:rPr>
        <w:t xml:space="preserve"> and cloud-based with Azure and AWS</w:t>
      </w:r>
      <w:r w:rsidR="00D02227">
        <w:rPr>
          <w:rFonts w:eastAsia="Segoe UI Light" w:cs="Segoe UI Light"/>
        </w:rPr>
        <w:br/>
      </w:r>
    </w:p>
    <w:p w14:paraId="007188F3" w14:textId="009DAE17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>J</w:t>
      </w:r>
      <w:r w:rsidR="006E7055">
        <w:rPr>
          <w:rFonts w:ascii="Segoe UI Light" w:eastAsia="Segoe UI Light" w:hAnsi="Segoe UI Light" w:cs="Segoe UI Light"/>
          <w:b/>
          <w:bCs/>
        </w:rPr>
        <w:t>ourneyToTheC</w:t>
      </w:r>
      <w:r w:rsidRPr="004D7B08">
        <w:rPr>
          <w:rFonts w:ascii="Segoe UI Light" w:eastAsia="Segoe UI Light" w:hAnsi="Segoe UI Light" w:cs="Segoe UI Light"/>
          <w:b/>
          <w:bCs/>
        </w:rPr>
        <w:t xml:space="preserve">ode.co.nz </w:t>
      </w:r>
      <w:r>
        <w:rPr>
          <w:rFonts w:ascii="Segoe UI Light" w:eastAsia="Segoe UI Light" w:hAnsi="Segoe UI Light" w:cs="Segoe UI Light"/>
          <w:b/>
          <w:bCs/>
        </w:rPr>
        <w:t>c</w:t>
      </w:r>
      <w:r w:rsidRPr="004D7B08">
        <w:rPr>
          <w:rFonts w:ascii="Segoe UI Light" w:eastAsia="Segoe UI Light" w:hAnsi="Segoe UI Light" w:cs="Segoe UI Light"/>
          <w:b/>
          <w:bCs/>
        </w:rPr>
        <w:t>oming soon</w:t>
      </w:r>
      <w:r>
        <w:rPr>
          <w:rFonts w:ascii="Segoe UI Light" w:eastAsia="Segoe UI Light" w:hAnsi="Segoe UI Light" w:cs="Segoe UI Light"/>
          <w:b/>
          <w:bCs/>
        </w:rPr>
        <w:t xml:space="preserve"> page</w:t>
      </w:r>
    </w:p>
    <w:p w14:paraId="1E9F6FBA" w14:textId="1FC7BAB3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4D7B08">
        <w:rPr>
          <w:rFonts w:eastAsia="Segoe UI Light" w:cs="Segoe UI Light"/>
          <w:color w:val="3B3838"/>
          <w:u w:color="3B3838"/>
        </w:rPr>
        <w:t>A coming soon page for personal cloud base lab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5673D1">
        <w:rPr>
          <w:rFonts w:eastAsia="Segoe UI Light" w:cs="Segoe UI Light"/>
          <w:color w:val="3B3838"/>
          <w:u w:color="3B3838"/>
        </w:rPr>
        <w:t xml:space="preserve">for </w:t>
      </w:r>
      <w:r w:rsidR="003F696D" w:rsidRPr="005673D1">
        <w:rPr>
          <w:rFonts w:eastAsia="Segoe UI Light" w:cs="Segoe UI Light"/>
          <w:noProof/>
          <w:color w:val="3B3838"/>
        </w:rPr>
        <w:t>practis</w:t>
      </w:r>
      <w:r w:rsidRPr="005673D1">
        <w:rPr>
          <w:rFonts w:eastAsia="Segoe UI Light" w:cs="Segoe UI Light"/>
          <w:noProof/>
          <w:color w:val="3B3838"/>
        </w:rPr>
        <w:t>ing</w:t>
      </w:r>
      <w:r w:rsidRPr="005673D1">
        <w:rPr>
          <w:rFonts w:eastAsia="Segoe UI Light" w:cs="Segoe UI Light"/>
          <w:color w:val="3B3838"/>
          <w:u w:color="3B3838"/>
        </w:rPr>
        <w:t xml:space="preserve"> and</w:t>
      </w:r>
      <w:r>
        <w:rPr>
          <w:rFonts w:eastAsia="Segoe UI Light" w:cs="Segoe UI Light"/>
          <w:color w:val="3B3838"/>
          <w:u w:color="3B3838"/>
        </w:rPr>
        <w:t xml:space="preserve"> experimenting new tech</w:t>
      </w:r>
      <w:r w:rsidR="00461771">
        <w:rPr>
          <w:rFonts w:eastAsia="Segoe UI Light" w:cs="Segoe UI Light"/>
          <w:color w:val="3B3838"/>
          <w:u w:color="3B3838"/>
        </w:rPr>
        <w:t xml:space="preserve">nologies </w:t>
      </w:r>
    </w:p>
    <w:p w14:paraId="658DF4CE" w14:textId="65527B99" w:rsidR="00193005" w:rsidRDefault="007B59B7" w:rsidP="0019300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develop </w:t>
      </w:r>
      <w:r>
        <w:rPr>
          <w:rFonts w:eastAsia="Segoe UI Light" w:cs="Segoe UI Light"/>
        </w:rPr>
        <w:t>b</w:t>
      </w:r>
      <w:r w:rsidR="00193005">
        <w:rPr>
          <w:rFonts w:eastAsia="Segoe UI Light" w:cs="Segoe UI Light"/>
        </w:rPr>
        <w:t>ackend REST API</w:t>
      </w:r>
      <w:r w:rsidR="00193005" w:rsidRPr="0016734E">
        <w:rPr>
          <w:rFonts w:eastAsia="Segoe UI Light" w:cs="Segoe UI Light"/>
        </w:rPr>
        <w:t xml:space="preserve"> </w:t>
      </w:r>
      <w:r w:rsidR="00193005">
        <w:rPr>
          <w:rFonts w:eastAsia="Segoe UI Light" w:cs="Segoe UI Light"/>
        </w:rPr>
        <w:t>on ASP.NET core Web</w:t>
      </w:r>
      <w:r w:rsidR="005673D1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 xml:space="preserve">API, </w:t>
      </w:r>
      <w:r w:rsidR="00193005">
        <w:rPr>
          <w:rFonts w:eastAsia="Segoe UI Light" w:cs="Segoe UI Light"/>
        </w:rPr>
        <w:t>Azure</w:t>
      </w:r>
      <w:r>
        <w:rPr>
          <w:rFonts w:eastAsia="Segoe UI Light" w:cs="Segoe UI Light"/>
        </w:rPr>
        <w:t xml:space="preserve"> cloud-based</w:t>
      </w:r>
    </w:p>
    <w:p w14:paraId="47B3E866" w14:textId="0F027555" w:rsidR="00394561" w:rsidRPr="007B59B7" w:rsidRDefault="00193005" w:rsidP="00450775">
      <w:pPr>
        <w:pStyle w:val="ListParagraph"/>
        <w:numPr>
          <w:ilvl w:val="1"/>
          <w:numId w:val="2"/>
        </w:numPr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D95E67">
        <w:rPr>
          <w:rFonts w:eastAsia="Segoe UI Light" w:cs="Segoe UI Light"/>
        </w:rPr>
        <w:t>Implement S</w:t>
      </w:r>
      <w:r w:rsidR="007B59B7">
        <w:rPr>
          <w:rFonts w:eastAsia="Segoe UI Light" w:cs="Segoe UI Light"/>
        </w:rPr>
        <w:t xml:space="preserve">ingle </w:t>
      </w:r>
      <w:r w:rsidRPr="00D95E67">
        <w:rPr>
          <w:rFonts w:eastAsia="Segoe UI Light" w:cs="Segoe UI Light"/>
        </w:rPr>
        <w:t>P</w:t>
      </w:r>
      <w:r w:rsidR="007B59B7">
        <w:rPr>
          <w:rFonts w:eastAsia="Segoe UI Light" w:cs="Segoe UI Light"/>
        </w:rPr>
        <w:t xml:space="preserve">age </w:t>
      </w:r>
      <w:r w:rsidRPr="00D95E67">
        <w:rPr>
          <w:rFonts w:eastAsia="Segoe UI Light" w:cs="Segoe UI Light"/>
        </w:rPr>
        <w:t>A</w:t>
      </w:r>
      <w:r w:rsidR="007B59B7">
        <w:rPr>
          <w:rFonts w:eastAsia="Segoe UI Light" w:cs="Segoe UI Light"/>
        </w:rPr>
        <w:t>pplication</w:t>
      </w:r>
      <w:r w:rsidRPr="00D95E67">
        <w:rPr>
          <w:rFonts w:eastAsia="Segoe UI Light" w:cs="Segoe UI Light"/>
        </w:rPr>
        <w:t xml:space="preserve"> with </w:t>
      </w:r>
      <w:r w:rsidR="003F696D" w:rsidRPr="00D95E67">
        <w:rPr>
          <w:rFonts w:eastAsia="Segoe UI Light" w:cs="Segoe UI Light"/>
          <w:noProof/>
        </w:rPr>
        <w:t>AngularJS and</w:t>
      </w:r>
      <w:r w:rsidRPr="00D95E67">
        <w:rPr>
          <w:rFonts w:eastAsia="Segoe UI Light" w:cs="Segoe UI Light"/>
          <w:noProof/>
        </w:rPr>
        <w:t xml:space="preserve"> Angular</w:t>
      </w:r>
      <w:r w:rsidR="007B59B7">
        <w:rPr>
          <w:rFonts w:eastAsia="Segoe UI Light" w:cs="Segoe UI Light"/>
        </w:rPr>
        <w:t xml:space="preserve"> Material</w:t>
      </w:r>
    </w:p>
    <w:p w14:paraId="6C5BFE77" w14:textId="77777777" w:rsidR="007B59B7" w:rsidRPr="007B59B7" w:rsidRDefault="007B59B7" w:rsidP="007B59B7">
      <w:pPr>
        <w:spacing w:after="120"/>
        <w:rPr>
          <w:rFonts w:ascii="Segoe UI Light" w:eastAsia="Segoe UI Light" w:hAnsi="Segoe UI Light" w:cs="Segoe UI Light"/>
          <w:b/>
          <w:bCs/>
        </w:rPr>
      </w:pPr>
    </w:p>
    <w:p w14:paraId="10FDDE18" w14:textId="77777777" w:rsidR="00295F31" w:rsidRDefault="00295F31" w:rsidP="00295F31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  <w:lang w:val="de-DE"/>
        </w:rPr>
        <w:t>TECHNICAL EXPERTISE</w:t>
      </w:r>
    </w:p>
    <w:p w14:paraId="763DF590" w14:textId="77777777" w:rsidR="00295F31" w:rsidRPr="00AF7CEF" w:rsidRDefault="00295F31" w:rsidP="00295F31">
      <w:pPr>
        <w:pStyle w:val="Body"/>
        <w:spacing w:after="60" w:line="240" w:lineRule="auto"/>
        <w:rPr>
          <w:rFonts w:ascii="Segoe UI Light" w:eastAsia="Segoe UI Light" w:hAnsi="Segoe UI Light" w:cs="Segoe UI Light"/>
          <w:b/>
          <w:bCs/>
          <w:lang w:val="de-DE"/>
        </w:rPr>
      </w:pPr>
      <w:r w:rsidRPr="00AF7CEF">
        <w:rPr>
          <w:rFonts w:ascii="Segoe UI Light" w:eastAsia="Segoe UI Light" w:hAnsi="Segoe UI Light" w:cs="Segoe UI Light"/>
          <w:b/>
          <w:bCs/>
          <w:lang w:val="de-DE"/>
        </w:rPr>
        <w:t>ASP.</w:t>
      </w:r>
      <w:r>
        <w:rPr>
          <w:rFonts w:ascii="Segoe UI Light" w:eastAsia="Segoe UI Light" w:hAnsi="Segoe UI Light" w:cs="Segoe UI Light"/>
          <w:b/>
          <w:bCs/>
          <w:lang w:val="de-DE"/>
        </w:rPr>
        <w:t>NET/</w:t>
      </w:r>
      <w:r w:rsidRPr="00AF7CEF">
        <w:rPr>
          <w:rFonts w:ascii="Segoe UI Light" w:eastAsia="Segoe UI Light" w:hAnsi="Segoe UI Light" w:cs="Segoe UI Light"/>
          <w:b/>
          <w:bCs/>
          <w:lang w:val="de-DE"/>
        </w:rPr>
        <w:t>ASP.NET Core</w:t>
      </w:r>
    </w:p>
    <w:p w14:paraId="42029404" w14:textId="77777777" w:rsidR="00295F31" w:rsidRPr="003B462D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F696D">
        <w:rPr>
          <w:rFonts w:eastAsia="Segoe UI Light" w:cs="Segoe UI Light"/>
          <w:noProof/>
        </w:rPr>
        <w:t>C#</w:t>
      </w:r>
      <w:r>
        <w:rPr>
          <w:rFonts w:eastAsia="Segoe UI Light" w:cs="Segoe UI Light"/>
          <w:noProof/>
        </w:rPr>
        <w:t>, VB</w:t>
      </w:r>
      <w:r w:rsidRPr="003F696D">
        <w:rPr>
          <w:rFonts w:eastAsia="Segoe UI Light" w:cs="Segoe UI Light"/>
          <w:noProof/>
        </w:rPr>
        <w:t>, .</w:t>
      </w:r>
      <w:r>
        <w:rPr>
          <w:rFonts w:eastAsia="Segoe UI Light" w:cs="Segoe UI Light"/>
        </w:rPr>
        <w:t>NET Framework</w:t>
      </w:r>
      <w:r w:rsidRPr="003B462D">
        <w:rPr>
          <w:rFonts w:eastAsia="Segoe UI Light" w:cs="Segoe UI Light"/>
        </w:rPr>
        <w:t>,</w:t>
      </w:r>
      <w:r>
        <w:rPr>
          <w:rFonts w:eastAsia="Segoe UI Light" w:cs="Segoe UI Light"/>
        </w:rPr>
        <w:t xml:space="preserve"> </w:t>
      </w:r>
      <w:r w:rsidRPr="00AF7CEF">
        <w:rPr>
          <w:rFonts w:eastAsia="Segoe UI Light" w:cs="Segoe UI Light"/>
        </w:rPr>
        <w:t>Entity Framework</w:t>
      </w:r>
      <w:r>
        <w:rPr>
          <w:rFonts w:eastAsia="Segoe UI Light" w:cs="Segoe UI Light"/>
        </w:rPr>
        <w:t>,</w:t>
      </w:r>
      <w:r w:rsidRPr="00AF7CEF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 xml:space="preserve">LINQ, </w:t>
      </w:r>
      <w:r w:rsidRPr="00AF7CEF">
        <w:rPr>
          <w:rFonts w:eastAsia="Segoe UI Light" w:cs="Segoe UI Light"/>
        </w:rPr>
        <w:t>ASP.NET Identity</w:t>
      </w:r>
      <w:r>
        <w:rPr>
          <w:rFonts w:eastAsia="Segoe UI Light" w:cs="Segoe UI Light"/>
        </w:rPr>
        <w:t xml:space="preserve">, MCV, </w:t>
      </w:r>
      <w:r w:rsidRPr="00AF7CEF">
        <w:rPr>
          <w:rFonts w:eastAsia="Segoe UI Light" w:cs="Segoe UI Light"/>
        </w:rPr>
        <w:t>Web APIs</w:t>
      </w:r>
    </w:p>
    <w:p w14:paraId="77F53D49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t xml:space="preserve">DATABASES </w:t>
      </w:r>
    </w:p>
    <w:p w14:paraId="163CFF93" w14:textId="77777777" w:rsidR="00295F31" w:rsidRPr="003B462D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SQL Server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Azure </w:t>
      </w:r>
      <w:r w:rsidRPr="007E15DA">
        <w:rPr>
          <w:rFonts w:eastAsia="Segoe UI Light" w:cs="Segoe UI Light"/>
        </w:rPr>
        <w:t>SQL Database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 xml:space="preserve">SQL </w:t>
      </w:r>
      <w:r w:rsidRPr="003F696D">
        <w:rPr>
          <w:rFonts w:eastAsia="Segoe UI Light" w:cs="Segoe UI Light"/>
          <w:noProof/>
        </w:rPr>
        <w:t>query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>MySQL</w:t>
      </w:r>
      <w:r>
        <w:rPr>
          <w:rFonts w:eastAsia="Segoe UI Light" w:cs="Segoe UI Light"/>
        </w:rPr>
        <w:t xml:space="preserve">, </w:t>
      </w:r>
      <w:r w:rsidRPr="007E15DA">
        <w:rPr>
          <w:rFonts w:eastAsia="Segoe UI Light" w:cs="Segoe UI Light"/>
        </w:rPr>
        <w:t>Microsoft Access</w:t>
      </w:r>
    </w:p>
    <w:p w14:paraId="3D256D2A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lastRenderedPageBreak/>
        <w:t>WEB STACK</w:t>
      </w:r>
    </w:p>
    <w:p w14:paraId="5FD9B807" w14:textId="77777777" w:rsidR="00295F31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ASP.NET </w:t>
      </w:r>
      <w:r w:rsidRPr="003B462D">
        <w:rPr>
          <w:rFonts w:eastAsia="Segoe UI Light" w:cs="Segoe UI Light"/>
        </w:rPr>
        <w:t>MVC/Web API</w:t>
      </w:r>
      <w:r>
        <w:rPr>
          <w:rFonts w:eastAsia="Segoe UI Light" w:cs="Segoe UI Light"/>
        </w:rPr>
        <w:t>s,</w:t>
      </w:r>
      <w:r w:rsidRPr="003B462D">
        <w:rPr>
          <w:rFonts w:eastAsia="Segoe UI Light" w:cs="Segoe UI Light"/>
        </w:rPr>
        <w:t xml:space="preserve"> ASP.NET Core</w:t>
      </w:r>
      <w:r>
        <w:rPr>
          <w:rFonts w:eastAsia="Segoe UI Light" w:cs="Segoe UI Light"/>
        </w:rPr>
        <w:t xml:space="preserve"> MCV/Web API,</w:t>
      </w:r>
      <w:r w:rsidRPr="003B462D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Ruby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PHP, </w:t>
      </w:r>
      <w:r w:rsidRPr="003B462D">
        <w:rPr>
          <w:rFonts w:eastAsia="Segoe UI Light" w:cs="Segoe UI Light"/>
        </w:rPr>
        <w:t xml:space="preserve">IIS </w:t>
      </w:r>
      <w:r>
        <w:rPr>
          <w:rFonts w:eastAsia="Segoe UI Light" w:cs="Segoe UI Light"/>
        </w:rPr>
        <w:t>8</w:t>
      </w:r>
      <w:r w:rsidRPr="003B462D">
        <w:rPr>
          <w:rFonts w:eastAsia="Segoe UI Light" w:cs="Segoe UI Light"/>
        </w:rPr>
        <w:t>, XAMPP 5</w:t>
      </w:r>
    </w:p>
    <w:p w14:paraId="3E75C13B" w14:textId="77777777" w:rsidR="00295F31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B462D">
        <w:rPr>
          <w:rFonts w:eastAsia="Segoe UI Light" w:cs="Segoe UI Light"/>
        </w:rPr>
        <w:t>JavaScript</w:t>
      </w:r>
      <w:r>
        <w:rPr>
          <w:rFonts w:eastAsia="Segoe UI Light" w:cs="Segoe UI Light"/>
        </w:rPr>
        <w:t>,</w:t>
      </w:r>
      <w:r w:rsidRPr="00707B8C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AngularJS, AJAX, j</w:t>
      </w:r>
      <w:r w:rsidRPr="003B462D">
        <w:rPr>
          <w:rFonts w:eastAsia="Segoe UI Light" w:cs="Segoe UI Light"/>
        </w:rPr>
        <w:t>Query, HTML</w:t>
      </w:r>
      <w:r>
        <w:rPr>
          <w:rFonts w:eastAsia="Segoe UI Light" w:cs="Segoe UI Light"/>
        </w:rPr>
        <w:t xml:space="preserve"> </w:t>
      </w:r>
      <w:r w:rsidRPr="003B462D">
        <w:rPr>
          <w:rFonts w:eastAsia="Segoe UI Light" w:cs="Segoe UI Light"/>
        </w:rPr>
        <w:t>5/CSS</w:t>
      </w:r>
      <w:r>
        <w:rPr>
          <w:rFonts w:eastAsia="Segoe UI Light" w:cs="Segoe UI Light"/>
        </w:rPr>
        <w:t xml:space="preserve"> 3, Markdown, Liquid templating, Yaml</w:t>
      </w:r>
    </w:p>
    <w:p w14:paraId="4682C25C" w14:textId="77777777" w:rsidR="00295F31" w:rsidRPr="00707B8C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Azure, Amazon AWS</w:t>
      </w:r>
    </w:p>
    <w:p w14:paraId="216719AB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  <w:lang w:val="es-ES_tradnl"/>
        </w:rPr>
        <w:t>TOOLS/LIBRARIES</w:t>
      </w:r>
    </w:p>
    <w:p w14:paraId="0B506B39" w14:textId="77777777" w:rsidR="00295F31" w:rsidRDefault="00295F31" w:rsidP="00295F31">
      <w:pPr>
        <w:pStyle w:val="ListParagraph"/>
        <w:numPr>
          <w:ilvl w:val="1"/>
          <w:numId w:val="2"/>
        </w:numPr>
        <w:spacing w:after="120" w:line="240" w:lineRule="auto"/>
      </w:pPr>
      <w:r w:rsidRPr="00D02227">
        <w:rPr>
          <w:rFonts w:eastAsia="Segoe UI Light" w:cs="Segoe UI Light"/>
        </w:rPr>
        <w:t>Visual Studio 2015, VSCode, Git, TFS/GitHub/VSTS, Microsoft Project/Redmine, Slack</w:t>
      </w:r>
    </w:p>
    <w:p w14:paraId="2BB8F8A0" w14:textId="77777777" w:rsidR="00295F31" w:rsidRPr="00295F31" w:rsidRDefault="00295F31" w:rsidP="00295F31">
      <w:pPr>
        <w:spacing w:after="100"/>
        <w:rPr>
          <w:rFonts w:eastAsia="Segoe UI Light" w:cs="Segoe UI Light"/>
        </w:rPr>
      </w:pPr>
    </w:p>
    <w:p w14:paraId="1D83D464" w14:textId="690AE1D3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18"/>
          <w:sz w:val="26"/>
          <w:szCs w:val="26"/>
        </w:rPr>
        <w:t>EDUCATION &amp; CERTIFICATE</w:t>
      </w:r>
    </w:p>
    <w:p w14:paraId="70ED2146" w14:textId="77777777" w:rsidR="00450775" w:rsidRDefault="00450775" w:rsidP="00450775">
      <w:pPr>
        <w:spacing w:after="120"/>
        <w:rPr>
          <w:rFonts w:ascii="Segoe UI Light" w:eastAsia="Segoe UI Light" w:hAnsi="Segoe UI Light" w:cs="Segoe UI Light"/>
          <w:b/>
          <w:bCs/>
          <w:u w:color="000000"/>
        </w:rPr>
      </w:pPr>
      <w:r>
        <w:rPr>
          <w:rFonts w:ascii="Segoe UI Light" w:eastAsia="Segoe UI Light" w:hAnsi="Segoe UI Light" w:cs="Segoe UI Light"/>
          <w:noProof/>
          <w:color w:val="3B3838"/>
          <w:u w:color="3B38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3061EEBA" wp14:editId="38102D50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630556"/>
                <wp:effectExtent l="0" t="0" r="0" b="0"/>
                <wp:wrapTopAndBottom distT="152400" distB="152400"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630556"/>
                        </a:xfrm>
                        <a:prstGeom prst="rect">
                          <a:avLst/>
                        </a:prstGeom>
                        <a:solidFill>
                          <a:srgbClr val="2980B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C0043FD" w14:textId="77777777" w:rsidR="00450775" w:rsidRDefault="00450775" w:rsidP="0045077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eastAsia="Verdana" w:hAnsi="Verdana" w:cs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M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0226455891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pt-PT"/>
                              </w:rPr>
                              <w:t xml:space="preserve">: tomdinhnz@gmail.com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L: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linkedin.com/in/tomdinhnz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G: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 github.com/tom031</w:t>
                            </w:r>
                          </w:p>
                          <w:p w14:paraId="113D1F79" w14:textId="77777777" w:rsidR="00450775" w:rsidRDefault="00450775" w:rsidP="0045077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Mt Eden, Auckland 1024 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Blog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tom031.github.io 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Lab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JourneyToTheCode.co.nz</w:t>
                            </w: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61EEBA" id="_x0000_s1027" style="position:absolute;margin-left:560.8pt;margin-top:0;width:612pt;height:49.65pt;z-index:251661312;visibility:visible;mso-wrap-style:square;mso-wrap-distance-left:12pt;mso-wrap-distance-top:12pt;mso-wrap-distance-right:12pt;mso-wrap-distance-bottom:12pt;mso-position-horizontal:righ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" fillcolor="#2980b9" stroked="f" strokeweight="1pt">
                <v:stroke miterlimit="4"/>
                <v:textbox inset="1.27mm,1.27mm,1.27mm,1.27mm">
                  <w:txbxContent>
                    <w:p w14:paraId="5C0043FD" w14:textId="77777777" w:rsidR="00450775" w:rsidRDefault="00450775" w:rsidP="0045077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  <w:rPr>
                          <w:rFonts w:ascii="Verdana" w:eastAsia="Verdana" w:hAnsi="Verdana" w:cs="Verdana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M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0226455891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pt-PT"/>
                        </w:rPr>
                        <w:t xml:space="preserve">: tomdinhnz@gmail.com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L: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linkedin.com/in/tomdinhnz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G: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 github.com/tom031</w:t>
                      </w:r>
                    </w:p>
                    <w:p w14:paraId="113D1F79" w14:textId="77777777" w:rsidR="00450775" w:rsidRDefault="00450775" w:rsidP="0045077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Mt Eden, Auckland </w:t>
                      </w:r>
                      <w:proofErr w:type="gramStart"/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1024 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Blog</w:t>
                      </w:r>
                      <w:proofErr w:type="gramEnd"/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tom031.github.io 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Lab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: JourneyToTheCode.co.nz</w:t>
                      </w: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Pr="00D35D5B">
        <w:rPr>
          <w:rFonts w:ascii="Segoe UI Light" w:eastAsia="Segoe UI Light" w:hAnsi="Segoe UI Light" w:cs="Segoe UI Light"/>
          <w:b/>
          <w:bCs/>
          <w:u w:color="000000"/>
        </w:rPr>
        <w:t>Academic Projects</w:t>
      </w:r>
    </w:p>
    <w:p w14:paraId="54225CBC" w14:textId="7EB4086D" w:rsidR="00450775" w:rsidRDefault="00450775" w:rsidP="0045077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D35D5B">
        <w:rPr>
          <w:rFonts w:eastAsia="Segoe UI Light" w:cs="Segoe UI Light"/>
          <w:color w:val="3B3838"/>
          <w:u w:color="3B3838"/>
        </w:rPr>
        <w:t xml:space="preserve">During my educational journey, </w:t>
      </w:r>
      <w:r>
        <w:rPr>
          <w:rFonts w:eastAsia="Segoe UI Light" w:cs="Segoe UI Light"/>
          <w:color w:val="3B3838"/>
          <w:u w:color="3B3838"/>
        </w:rPr>
        <w:t>to learn and</w:t>
      </w:r>
      <w:r w:rsidRPr="00D35D5B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 xml:space="preserve">practice </w:t>
      </w:r>
      <w:r w:rsidR="00DB3DEF">
        <w:rPr>
          <w:rFonts w:eastAsia="Segoe UI Light" w:cs="Segoe UI Light"/>
          <w:color w:val="3B3838"/>
          <w:u w:color="3B3838"/>
        </w:rPr>
        <w:t>programming and web development.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="00186C6E">
        <w:rPr>
          <w:rFonts w:eastAsia="Segoe UI Light" w:cs="Segoe UI Light"/>
          <w:color w:val="3B3838"/>
          <w:u w:color="3B3838"/>
        </w:rPr>
        <w:t xml:space="preserve">I gained experiences from </w:t>
      </w:r>
      <w:r w:rsidRPr="0098435A">
        <w:rPr>
          <w:rFonts w:eastAsia="Segoe UI Light" w:cs="Segoe UI Light"/>
          <w:noProof/>
          <w:color w:val="3B3838"/>
        </w:rPr>
        <w:t>3</w:t>
      </w:r>
      <w:r w:rsidRPr="0098435A">
        <w:rPr>
          <w:rFonts w:eastAsia="Segoe UI Light" w:cs="Segoe UI Light"/>
          <w:color w:val="3B3838"/>
          <w:u w:color="3B3838"/>
        </w:rPr>
        <w:t xml:space="preserve"> projects</w:t>
      </w:r>
      <w:r w:rsidR="00186C6E">
        <w:rPr>
          <w:rFonts w:eastAsia="Segoe UI Light" w:cs="Segoe UI Light"/>
          <w:color w:val="3B3838"/>
          <w:u w:color="3B3838"/>
        </w:rPr>
        <w:t>,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D35D5B">
        <w:rPr>
          <w:rFonts w:eastAsia="Segoe UI Light" w:cs="Segoe UI Light"/>
          <w:color w:val="3B3838"/>
          <w:u w:color="3B3838"/>
        </w:rPr>
        <w:t>from VB.NET WinForms for management solutions</w:t>
      </w:r>
      <w:r>
        <w:rPr>
          <w:rFonts w:eastAsia="Segoe UI Light" w:cs="Segoe UI Light"/>
          <w:color w:val="3B3838"/>
          <w:u w:color="3B3838"/>
        </w:rPr>
        <w:t>,</w:t>
      </w:r>
      <w:r w:rsidRPr="00D35D5B">
        <w:rPr>
          <w:rFonts w:eastAsia="Segoe UI Light" w:cs="Segoe UI Light"/>
          <w:color w:val="3B3838"/>
          <w:u w:color="3B3838"/>
        </w:rPr>
        <w:t xml:space="preserve"> to Open Source </w:t>
      </w:r>
      <w:r w:rsidRPr="0098435A">
        <w:rPr>
          <w:rFonts w:eastAsia="Segoe UI Light" w:cs="Segoe UI Light"/>
          <w:color w:val="3B3838"/>
          <w:u w:color="3B3838"/>
        </w:rPr>
        <w:t xml:space="preserve">PHP </w:t>
      </w:r>
      <w:r w:rsidRPr="0098435A">
        <w:rPr>
          <w:rFonts w:eastAsia="Segoe UI Light" w:cs="Segoe UI Light"/>
          <w:noProof/>
          <w:color w:val="3B3838"/>
        </w:rPr>
        <w:t>e-commerce</w:t>
      </w:r>
      <w:r w:rsidRPr="0098435A">
        <w:rPr>
          <w:rFonts w:eastAsia="Segoe UI Light" w:cs="Segoe UI Light"/>
          <w:color w:val="3B3838"/>
          <w:u w:color="3B3838"/>
        </w:rPr>
        <w:t xml:space="preserve"> solutions</w:t>
      </w:r>
      <w:r w:rsidRPr="00D35D5B">
        <w:rPr>
          <w:rFonts w:eastAsia="Segoe UI Light" w:cs="Segoe UI Light"/>
          <w:color w:val="3B3838"/>
          <w:u w:color="3B3838"/>
        </w:rPr>
        <w:t>.</w:t>
      </w:r>
    </w:p>
    <w:p w14:paraId="454C7E20" w14:textId="77777777" w:rsidR="00450775" w:rsidRPr="0072608F" w:rsidRDefault="00450775" w:rsidP="00450775">
      <w:pPr>
        <w:pStyle w:val="ListParagraph"/>
        <w:numPr>
          <w:ilvl w:val="1"/>
          <w:numId w:val="2"/>
        </w:numPr>
        <w:spacing w:after="100"/>
        <w:rPr>
          <w:rFonts w:eastAsia="Segoe UI Light" w:cs="Segoe UI Light"/>
        </w:rPr>
      </w:pPr>
      <w:r w:rsidRPr="0072608F">
        <w:rPr>
          <w:rFonts w:eastAsia="Segoe UI Light" w:cs="Segoe UI Light"/>
        </w:rPr>
        <w:t xml:space="preserve">Diamonds </w:t>
      </w:r>
      <w:r w:rsidRPr="0098435A">
        <w:rPr>
          <w:rFonts w:eastAsia="Segoe UI Light" w:cs="Segoe UI Light"/>
        </w:rPr>
        <w:t xml:space="preserve">on Albert </w:t>
      </w:r>
      <w:r w:rsidRPr="0098435A">
        <w:rPr>
          <w:rFonts w:eastAsia="Segoe UI Light" w:cs="Segoe UI Light"/>
          <w:noProof/>
        </w:rPr>
        <w:t>e-commerce</w:t>
      </w:r>
      <w:r w:rsidRPr="0098435A">
        <w:rPr>
          <w:rFonts w:eastAsia="Segoe UI Light" w:cs="Segoe UI Light"/>
        </w:rPr>
        <w:t xml:space="preserve">-enable </w:t>
      </w:r>
      <w:r w:rsidRPr="0098435A">
        <w:rPr>
          <w:rFonts w:eastAsia="Segoe UI Light" w:cs="Segoe UI Light"/>
          <w:noProof/>
        </w:rPr>
        <w:t>website</w:t>
      </w:r>
      <w:r w:rsidRPr="0098435A">
        <w:rPr>
          <w:rFonts w:eastAsia="Segoe UI Light" w:cs="Segoe UI Light"/>
        </w:rPr>
        <w:t xml:space="preserve"> which </w:t>
      </w:r>
      <w:r>
        <w:rPr>
          <w:rFonts w:eastAsia="Segoe UI Light" w:cs="Segoe UI Light"/>
        </w:rPr>
        <w:t>used</w:t>
      </w:r>
      <w:r w:rsidRPr="0098435A">
        <w:rPr>
          <w:rFonts w:eastAsia="Segoe UI Light" w:cs="Segoe UI Light"/>
        </w:rPr>
        <w:t xml:space="preserve"> Prestashop</w:t>
      </w:r>
      <w:r>
        <w:rPr>
          <w:rFonts w:eastAsia="Segoe UI Light" w:cs="Segoe UI Light"/>
        </w:rPr>
        <w:t xml:space="preserve"> and OpenCart</w:t>
      </w:r>
    </w:p>
    <w:p w14:paraId="228F65B2" w14:textId="77777777" w:rsidR="00450775" w:rsidRDefault="00450775" w:rsidP="0045077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2A7FA0">
        <w:rPr>
          <w:rFonts w:eastAsia="Segoe UI Light" w:cs="Segoe UI Light"/>
        </w:rPr>
        <w:t xml:space="preserve">New Dances Instructor </w:t>
      </w:r>
      <w:r>
        <w:rPr>
          <w:rFonts w:eastAsia="Segoe UI Light" w:cs="Segoe UI Light"/>
        </w:rPr>
        <w:t>Management System, and Website. Developed PHP backend management, and implemented Joomla for CMS system</w:t>
      </w:r>
    </w:p>
    <w:p w14:paraId="540C109C" w14:textId="76AC5BA8" w:rsidR="00CF15AF" w:rsidRPr="00CF15AF" w:rsidRDefault="00450775" w:rsidP="00CF15A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135EC">
        <w:rPr>
          <w:rFonts w:eastAsia="Segoe UI Light" w:cs="Segoe UI Light"/>
        </w:rPr>
        <w:t>Library Management Application on VB.NET WinForms Microsoft Access for Database and Crystal reports</w:t>
      </w:r>
      <w:r w:rsidR="00CF15AF">
        <w:rPr>
          <w:rFonts w:eastAsia="Segoe UI Light" w:cs="Segoe UI Light"/>
        </w:rPr>
        <w:br/>
      </w:r>
    </w:p>
    <w:p w14:paraId="6577CDBA" w14:textId="77B8078E" w:rsidR="00DE03FA" w:rsidRDefault="000D37A9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</w:rPr>
        <w:t>W</w:t>
      </w:r>
      <w:r w:rsidRPr="000D37A9">
        <w:rPr>
          <w:rFonts w:ascii="Segoe UI Light" w:eastAsia="Segoe UI Light" w:hAnsi="Segoe UI Light" w:cs="Segoe UI Light"/>
          <w:b/>
          <w:bCs/>
        </w:rPr>
        <w:t xml:space="preserve">hitireia New Zealand </w:t>
      </w:r>
      <w:r w:rsidR="0070449B">
        <w:rPr>
          <w:rFonts w:ascii="Segoe UI Light" w:eastAsia="Segoe UI Light" w:hAnsi="Segoe UI Light" w:cs="Segoe UI Light"/>
          <w:b/>
          <w:bCs/>
        </w:rPr>
        <w:t>(2015 - 2016)</w:t>
      </w:r>
    </w:p>
    <w:p w14:paraId="401C4AC3" w14:textId="1D7BD173" w:rsidR="00DE03FA" w:rsidRDefault="0071761E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Graduate Diploma in </w:t>
      </w:r>
      <w:r w:rsidR="0070449B">
        <w:rPr>
          <w:rFonts w:ascii="Segoe UI Light" w:eastAsia="Segoe UI Light" w:hAnsi="Segoe UI Light" w:cs="Segoe UI Light"/>
          <w:b/>
          <w:bCs/>
        </w:rPr>
        <w:t>Software Development</w:t>
      </w:r>
      <w:r w:rsidR="0070449B">
        <w:rPr>
          <w:rFonts w:ascii="Helvetica Light" w:eastAsia="Segoe UI Light" w:hAnsi="Helvetica Light" w:cs="Segoe UI Light"/>
        </w:rPr>
        <w:t xml:space="preserve"> at level 7: </w:t>
      </w:r>
    </w:p>
    <w:p w14:paraId="756E36B2" w14:textId="79B5AB89" w:rsidR="00DE03FA" w:rsidRPr="0071761E" w:rsidRDefault="00186C6E" w:rsidP="00380E2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Gained knowledge of </w:t>
      </w:r>
      <w:r w:rsidR="0071761E" w:rsidRPr="0071761E">
        <w:rPr>
          <w:rFonts w:eastAsia="Segoe UI Light" w:cs="Segoe UI Light"/>
        </w:rPr>
        <w:t xml:space="preserve">C# Programming, </w:t>
      </w:r>
      <w:r w:rsidR="0070449B" w:rsidRPr="0071761E">
        <w:rPr>
          <w:rFonts w:eastAsia="Segoe UI Light" w:cs="Segoe UI Light"/>
        </w:rPr>
        <w:t>We</w:t>
      </w:r>
      <w:r w:rsidR="00A07A16" w:rsidRPr="0071761E">
        <w:rPr>
          <w:rFonts w:eastAsia="Segoe UI Light" w:cs="Segoe UI Light"/>
        </w:rPr>
        <w:t>bsite Development Project</w:t>
      </w:r>
      <w:r w:rsidR="0071761E" w:rsidRPr="0071761E">
        <w:rPr>
          <w:rFonts w:eastAsia="Segoe UI Light" w:cs="Segoe UI Light"/>
        </w:rPr>
        <w:t>,</w:t>
      </w:r>
      <w:r w:rsidR="00A07A16" w:rsidRPr="0071761E">
        <w:rPr>
          <w:rFonts w:eastAsia="Segoe UI Light" w:cs="Segoe UI Light"/>
        </w:rPr>
        <w:t xml:space="preserve"> </w:t>
      </w:r>
      <w:r w:rsidR="0071761E" w:rsidRPr="0071761E">
        <w:rPr>
          <w:rFonts w:eastAsia="Segoe UI Light" w:cs="Segoe UI Light"/>
        </w:rPr>
        <w:t xml:space="preserve">Project Management, </w:t>
      </w:r>
      <w:r w:rsidR="00A07A16" w:rsidRPr="0071761E">
        <w:rPr>
          <w:rFonts w:eastAsia="Segoe UI Light" w:cs="Segoe UI Light"/>
        </w:rPr>
        <w:t>Human Computer Interaction</w:t>
      </w:r>
      <w:r w:rsidR="0071761E" w:rsidRPr="0071761E">
        <w:rPr>
          <w:rFonts w:eastAsia="Segoe UI Light" w:cs="Segoe UI Light"/>
        </w:rPr>
        <w:t xml:space="preserve">, </w:t>
      </w:r>
      <w:r w:rsidR="0070449B" w:rsidRPr="0071761E">
        <w:rPr>
          <w:rFonts w:eastAsia="Segoe UI Light" w:cs="Segoe UI Light"/>
        </w:rPr>
        <w:t>Research Theor</w:t>
      </w:r>
      <w:r w:rsidR="00A07A16" w:rsidRPr="0071761E">
        <w:rPr>
          <w:rFonts w:eastAsia="Segoe UI Light" w:cs="Segoe UI Light"/>
        </w:rPr>
        <w:t>y</w:t>
      </w:r>
      <w:r w:rsidR="0071761E">
        <w:rPr>
          <w:rFonts w:eastAsia="Segoe UI Light" w:cs="Segoe UI Light"/>
        </w:rPr>
        <w:t xml:space="preserve"> </w:t>
      </w:r>
      <w:r w:rsidR="0070449B" w:rsidRPr="0071761E">
        <w:rPr>
          <w:rFonts w:eastAsia="Segoe UI Light" w:cs="Segoe UI Light"/>
        </w:rPr>
        <w:t>I</w:t>
      </w:r>
      <w:r w:rsidR="0071761E">
        <w:rPr>
          <w:rFonts w:eastAsia="Segoe UI Light" w:cs="Segoe UI Light"/>
        </w:rPr>
        <w:t>nformation System in Management</w:t>
      </w:r>
    </w:p>
    <w:p w14:paraId="20353F08" w14:textId="77777777" w:rsidR="00DE03FA" w:rsidRDefault="0070449B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  <w:lang w:val="it-IT"/>
        </w:rPr>
        <w:t>Microsoft Student Accelerator (2015 - 2016)</w:t>
      </w:r>
    </w:p>
    <w:p w14:paraId="35BFCCD4" w14:textId="77777777" w:rsidR="00DE03FA" w:rsidRPr="00961E5E" w:rsidRDefault="0070449B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 w:rsidRPr="00961E5E">
        <w:rPr>
          <w:rFonts w:ascii="Segoe UI Light" w:eastAsia="Segoe UI Light" w:hAnsi="Segoe UI Light" w:cs="Segoe UI Light"/>
          <w:b/>
          <w:bCs/>
        </w:rPr>
        <w:t xml:space="preserve">Website Development: </w:t>
      </w:r>
    </w:p>
    <w:p w14:paraId="6A14D8AD" w14:textId="61366A7B" w:rsidR="00DE03FA" w:rsidRPr="00843762" w:rsidRDefault="0070449B" w:rsidP="008664DC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843762">
        <w:rPr>
          <w:rFonts w:eastAsia="Segoe UI Light" w:cs="Segoe UI Light"/>
        </w:rPr>
        <w:t xml:space="preserve">Industry relevant training with </w:t>
      </w:r>
      <w:r w:rsidR="008928D1" w:rsidRPr="00843762">
        <w:rPr>
          <w:rFonts w:eastAsia="Segoe UI Light" w:cs="Segoe UI Light"/>
        </w:rPr>
        <w:t>Microsoft Technical Evangelist</w:t>
      </w:r>
      <w:r w:rsidR="001F667D" w:rsidRPr="00843762">
        <w:rPr>
          <w:rFonts w:eastAsia="Segoe UI Light" w:cs="Segoe UI Light"/>
        </w:rPr>
        <w:t>s</w:t>
      </w:r>
      <w:r w:rsidR="008928D1" w:rsidRPr="00843762">
        <w:rPr>
          <w:rFonts w:eastAsia="Segoe UI Light" w:cs="Segoe UI Light"/>
        </w:rPr>
        <w:t xml:space="preserve"> and P</w:t>
      </w:r>
      <w:r w:rsidR="00A07A16" w:rsidRPr="00843762">
        <w:rPr>
          <w:rFonts w:eastAsia="Segoe UI Light" w:cs="Segoe UI Light"/>
        </w:rPr>
        <w:t>artners</w:t>
      </w:r>
      <w:r w:rsidR="00843762" w:rsidRPr="00843762">
        <w:rPr>
          <w:rFonts w:eastAsia="Segoe UI Light" w:cs="Segoe UI Light"/>
        </w:rPr>
        <w:t xml:space="preserve">. </w:t>
      </w:r>
      <w:r w:rsidRPr="00843762">
        <w:rPr>
          <w:rFonts w:eastAsia="Segoe UI Light" w:cs="Segoe UI Light"/>
        </w:rPr>
        <w:t>Up skills on Channel 9</w:t>
      </w:r>
      <w:r w:rsidR="00843762" w:rsidRPr="00843762">
        <w:rPr>
          <w:rFonts w:eastAsia="Segoe UI Light" w:cs="Segoe UI Light"/>
        </w:rPr>
        <w:t xml:space="preserve"> and MVA, </w:t>
      </w:r>
      <w:r w:rsidR="00AC17A8" w:rsidRPr="00843762">
        <w:rPr>
          <w:rFonts w:eastAsia="Segoe UI Light" w:cs="Segoe UI Light"/>
        </w:rPr>
        <w:t>hackathon</w:t>
      </w:r>
      <w:r w:rsidR="00A07A16" w:rsidRPr="00843762">
        <w:rPr>
          <w:rFonts w:eastAsia="Segoe UI Light" w:cs="Segoe UI Light"/>
        </w:rPr>
        <w:t xml:space="preserve"> on C#</w:t>
      </w:r>
      <w:r w:rsidR="00843762" w:rsidRPr="00843762">
        <w:rPr>
          <w:rFonts w:eastAsia="Segoe UI Light" w:cs="Segoe UI Light"/>
        </w:rPr>
        <w:t xml:space="preserve">, </w:t>
      </w:r>
      <w:r w:rsidRPr="00843762">
        <w:rPr>
          <w:rFonts w:eastAsia="Segoe UI Light" w:cs="Segoe UI Light"/>
        </w:rPr>
        <w:t>Microsoft Azure</w:t>
      </w:r>
      <w:r w:rsidR="008C248D">
        <w:rPr>
          <w:rFonts w:eastAsia="Segoe UI Light" w:cs="Segoe UI Light"/>
        </w:rPr>
        <w:t xml:space="preserve"> and web development</w:t>
      </w:r>
      <w:r w:rsidR="00A07A16" w:rsidRPr="00843762">
        <w:rPr>
          <w:rFonts w:eastAsia="Segoe UI Light" w:cs="Segoe UI Light"/>
        </w:rPr>
        <w:t xml:space="preserve"> techniques</w:t>
      </w:r>
    </w:p>
    <w:p w14:paraId="14D1D9ED" w14:textId="77777777" w:rsidR="00DE03FA" w:rsidRDefault="0070449B">
      <w:pPr>
        <w:pStyle w:val="Body"/>
        <w:spacing w:after="100" w:line="240" w:lineRule="auto"/>
      </w:pPr>
      <w:r>
        <w:rPr>
          <w:rFonts w:ascii="Segoe UI Light" w:eastAsia="Segoe UI Light" w:hAnsi="Segoe UI Light" w:cs="Segoe UI Light"/>
          <w:b/>
          <w:bCs/>
        </w:rPr>
        <w:t>Genetic Computer School</w:t>
      </w:r>
      <w:r>
        <w:rPr>
          <w:rFonts w:ascii="Segoe UI Light" w:eastAsia="Segoe UI Light" w:hAnsi="Segoe UI Light" w:cs="Segoe UI Light"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="0064032E" w:rsidRPr="0064032E">
        <w:rPr>
          <w:rFonts w:ascii="Segoe UI Light" w:eastAsia="Segoe UI Light" w:hAnsi="Segoe UI Light" w:cs="Segoe UI Light"/>
          <w:b/>
          <w:bCs/>
        </w:rPr>
        <w:t>Cisco Networking Academy</w:t>
      </w:r>
      <w:r w:rsidR="00C24A8A">
        <w:rPr>
          <w:rFonts w:ascii="Segoe UI Light" w:eastAsia="Segoe UI Light" w:hAnsi="Segoe UI Light" w:cs="Segoe UI Light"/>
          <w:b/>
          <w:bCs/>
        </w:rPr>
        <w:t xml:space="preserve"> Vietnam</w:t>
      </w:r>
      <w:r w:rsidR="00297061">
        <w:rPr>
          <w:rFonts w:ascii="Segoe UI Light" w:eastAsia="Segoe UI Light" w:hAnsi="Segoe UI Light" w:cs="Segoe UI Light"/>
          <w:b/>
          <w:bCs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>
        <w:rPr>
          <w:rFonts w:ascii="Segoe UI Light" w:eastAsia="Segoe UI Light" w:hAnsi="Segoe UI Light" w:cs="Segoe UI Light"/>
        </w:rPr>
        <w:t>and</w:t>
      </w:r>
      <w:r>
        <w:rPr>
          <w:rFonts w:ascii="Segoe UI Light" w:eastAsia="Segoe UI Light" w:hAnsi="Segoe UI Light" w:cs="Segoe UI Light"/>
          <w:b/>
          <w:bCs/>
        </w:rPr>
        <w:t xml:space="preserve"> Hanoi University (2008-2014)</w:t>
      </w:r>
    </w:p>
    <w:p w14:paraId="51A202E8" w14:textId="3CEB8DE2" w:rsidR="00DE03FA" w:rsidRDefault="00F851DD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Higher Diploma in </w:t>
      </w:r>
      <w:r w:rsidR="0070449B">
        <w:rPr>
          <w:rFonts w:ascii="Segoe UI Light" w:eastAsia="Segoe UI Light" w:hAnsi="Segoe UI Light" w:cs="Segoe UI Light"/>
          <w:b/>
          <w:bCs/>
        </w:rPr>
        <w:t xml:space="preserve">Computer Studies </w:t>
      </w:r>
      <w:r w:rsidR="0070449B" w:rsidRPr="000D37A9">
        <w:rPr>
          <w:rFonts w:ascii="Segoe UI Light" w:eastAsia="Segoe UI Light" w:hAnsi="Segoe UI Light" w:cs="Segoe UI Light"/>
          <w:bCs/>
        </w:rPr>
        <w:t xml:space="preserve">and </w:t>
      </w:r>
      <w:r>
        <w:rPr>
          <w:rFonts w:ascii="Segoe UI Light" w:eastAsia="Segoe UI Light" w:hAnsi="Segoe UI Light" w:cs="Segoe UI Light"/>
          <w:b/>
          <w:bCs/>
        </w:rPr>
        <w:t xml:space="preserve">Certificate in </w:t>
      </w:r>
      <w:r w:rsidR="0070449B">
        <w:rPr>
          <w:rFonts w:ascii="Segoe UI Light" w:eastAsia="Segoe UI Light" w:hAnsi="Segoe UI Light" w:cs="Segoe UI Light"/>
          <w:b/>
          <w:bCs/>
        </w:rPr>
        <w:t>Network Administration</w:t>
      </w:r>
    </w:p>
    <w:p w14:paraId="4F5665C2" w14:textId="03EFB437" w:rsidR="00DE03FA" w:rsidRDefault="0070449B" w:rsidP="008E7EFB">
      <w:pPr>
        <w:pStyle w:val="ListParagraph"/>
        <w:numPr>
          <w:ilvl w:val="0"/>
          <w:numId w:val="2"/>
        </w:numPr>
        <w:spacing w:after="100" w:line="240" w:lineRule="auto"/>
      </w:pPr>
      <w:r w:rsidRPr="00950FB7">
        <w:rPr>
          <w:rFonts w:ascii="Segoe UI Light" w:eastAsia="Segoe UI Light" w:hAnsi="Segoe UI Light" w:cs="Segoe UI Light"/>
          <w:b/>
          <w:bCs/>
        </w:rPr>
        <w:t xml:space="preserve">Bachelor's Degree </w:t>
      </w:r>
      <w:r w:rsidRPr="00950FB7">
        <w:rPr>
          <w:rFonts w:ascii="Segoe UI Light" w:eastAsia="Segoe UI Light" w:hAnsi="Segoe UI Light" w:cs="Segoe UI Light"/>
          <w:b/>
          <w:bCs/>
          <w:noProof/>
        </w:rPr>
        <w:t>of</w:t>
      </w:r>
      <w:r w:rsidRPr="00950FB7">
        <w:rPr>
          <w:rFonts w:ascii="Segoe UI Light" w:eastAsia="Segoe UI Light" w:hAnsi="Segoe UI Light" w:cs="Segoe UI Light"/>
          <w:b/>
          <w:bCs/>
        </w:rPr>
        <w:t xml:space="preserve"> Languages</w:t>
      </w:r>
      <w:r w:rsidR="00636D41" w:rsidRPr="00950FB7">
        <w:rPr>
          <w:rFonts w:ascii="Segoe UI Light" w:eastAsia="Segoe UI Light" w:hAnsi="Segoe UI Light" w:cs="Segoe UI Light"/>
          <w:b/>
          <w:bCs/>
        </w:rPr>
        <w:t xml:space="preserve"> </w:t>
      </w:r>
      <w:r w:rsidR="003F696D" w:rsidRPr="00950FB7">
        <w:rPr>
          <w:rFonts w:ascii="Segoe UI Light" w:eastAsia="Segoe UI Light" w:hAnsi="Segoe UI Light" w:cs="Segoe UI Light"/>
          <w:b/>
          <w:bCs/>
        </w:rPr>
        <w:t>(</w:t>
      </w:r>
      <w:r w:rsidR="00636D41" w:rsidRPr="00950FB7">
        <w:rPr>
          <w:rFonts w:ascii="Segoe UI Light" w:eastAsia="Segoe UI Light" w:hAnsi="Segoe UI Light" w:cs="Segoe UI Light"/>
          <w:b/>
          <w:bCs/>
        </w:rPr>
        <w:t>English</w:t>
      </w:r>
      <w:r w:rsidR="003F696D" w:rsidRPr="00950FB7">
        <w:rPr>
          <w:rFonts w:ascii="Segoe UI Light" w:eastAsia="Segoe UI Light" w:hAnsi="Segoe UI Light" w:cs="Segoe UI Light"/>
          <w:b/>
          <w:bCs/>
        </w:rPr>
        <w:t>)</w:t>
      </w:r>
      <w:r w:rsidR="00F3210C">
        <w:rPr>
          <w:rFonts w:ascii="Segoe UI Light" w:eastAsia="Segoe UI Light" w:hAnsi="Segoe UI Light" w:cs="Segoe UI Light"/>
          <w:b/>
          <w:bCs/>
        </w:rPr>
        <w:br/>
      </w:r>
    </w:p>
    <w:p w14:paraId="41FD8B76" w14:textId="77777777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INTERESTS</w:t>
      </w:r>
    </w:p>
    <w:p w14:paraId="6FB7ADF7" w14:textId="148D2D0E" w:rsidR="00AA2885" w:rsidRPr="003264A6" w:rsidRDefault="00965A5C" w:rsidP="003264A6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>
        <w:rPr>
          <w:rFonts w:eastAsia="Segoe UI Light" w:cs="Segoe UI Light"/>
          <w:color w:val="3B3838"/>
          <w:u w:color="3B3838"/>
        </w:rPr>
        <w:t>Following new technologies</w:t>
      </w:r>
      <w:r w:rsidR="0070449B" w:rsidRPr="003264A6">
        <w:rPr>
          <w:rFonts w:eastAsia="Segoe UI Light" w:cs="Segoe UI Light"/>
          <w:color w:val="3B3838"/>
          <w:u w:color="3B3838"/>
        </w:rPr>
        <w:t xml:space="preserve"> (VR, web assembly, IoT, MEAN stack,</w:t>
      </w:r>
      <w:r w:rsidR="00052F17">
        <w:rPr>
          <w:rFonts w:eastAsia="Segoe UI Light" w:cs="Segoe UI Light"/>
          <w:color w:val="3B3838"/>
          <w:u w:color="3B3838"/>
        </w:rPr>
        <w:t xml:space="preserve"> BI,</w:t>
      </w:r>
      <w:r w:rsidR="0070449B" w:rsidRPr="003264A6">
        <w:rPr>
          <w:rFonts w:eastAsia="Segoe UI Light" w:cs="Segoe UI Light"/>
          <w:color w:val="3B3838"/>
          <w:u w:color="3B3838"/>
        </w:rPr>
        <w:t xml:space="preserve"> cross-platform and single page</w:t>
      </w:r>
      <w:r w:rsidR="0055490E">
        <w:rPr>
          <w:rFonts w:eastAsia="Segoe UI Light" w:cs="Segoe UI Light"/>
          <w:color w:val="3B3838"/>
          <w:u w:color="3B3838"/>
        </w:rPr>
        <w:t xml:space="preserve"> application</w:t>
      </w:r>
      <w:r w:rsidR="0070449B" w:rsidRPr="003264A6">
        <w:rPr>
          <w:rFonts w:eastAsia="Segoe UI Light" w:cs="Segoe UI Light"/>
          <w:color w:val="3B3838"/>
          <w:u w:color="3B3838"/>
        </w:rPr>
        <w:t>)</w:t>
      </w:r>
      <w:r w:rsidR="0055490E">
        <w:rPr>
          <w:rFonts w:eastAsia="Segoe UI Light" w:cs="Segoe UI Light"/>
          <w:color w:val="3B3838"/>
          <w:u w:color="3B3838"/>
        </w:rPr>
        <w:t>.</w:t>
      </w:r>
      <w:r w:rsidR="0070449B" w:rsidRPr="003264A6">
        <w:rPr>
          <w:rFonts w:eastAsia="Segoe UI Light" w:cs="Segoe UI Light"/>
          <w:color w:val="3B3838"/>
          <w:u w:color="3B3838"/>
        </w:rPr>
        <w:t xml:space="preserve"> PC</w:t>
      </w:r>
      <w:r w:rsidR="00497E15">
        <w:rPr>
          <w:rFonts w:eastAsia="Segoe UI Light" w:cs="Segoe UI Light"/>
          <w:color w:val="3B3838"/>
          <w:u w:color="3B3838"/>
        </w:rPr>
        <w:t xml:space="preserve"> </w:t>
      </w:r>
      <w:r w:rsidR="0055490E">
        <w:rPr>
          <w:rFonts w:eastAsia="Segoe UI Light" w:cs="Segoe UI Light"/>
          <w:color w:val="3B3838"/>
          <w:u w:color="3B3838"/>
        </w:rPr>
        <w:t>hardware</w:t>
      </w:r>
      <w:r w:rsidR="0070449B" w:rsidRPr="003264A6">
        <w:rPr>
          <w:rFonts w:eastAsia="Segoe UI Light" w:cs="Segoe UI Light"/>
          <w:color w:val="3B3838"/>
          <w:u w:color="3B3838"/>
        </w:rPr>
        <w:t>, audiophile</w:t>
      </w:r>
      <w:r w:rsidR="001C1895">
        <w:rPr>
          <w:rFonts w:eastAsia="Segoe UI Light" w:cs="Segoe UI Light"/>
          <w:color w:val="3B3838"/>
          <w:u w:color="3B3838"/>
        </w:rPr>
        <w:t>,</w:t>
      </w:r>
      <w:r w:rsidR="006847EE">
        <w:rPr>
          <w:rFonts w:eastAsia="Segoe UI Light" w:cs="Segoe UI Light"/>
          <w:color w:val="3B3838"/>
          <w:u w:color="3B3838"/>
        </w:rPr>
        <w:t xml:space="preserve"> games.</w:t>
      </w:r>
      <w:r w:rsidR="0069519D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>Cycling</w:t>
      </w:r>
      <w:r w:rsidR="00AA2885">
        <w:rPr>
          <w:rFonts w:eastAsia="Segoe UI Light" w:cs="Segoe UI Light"/>
          <w:color w:val="3B3838"/>
          <w:u w:color="3B3838"/>
        </w:rPr>
        <w:t xml:space="preserve"> and </w:t>
      </w:r>
      <w:r w:rsidR="002321B9">
        <w:rPr>
          <w:rFonts w:eastAsia="Segoe UI Light" w:cs="Segoe UI Light"/>
          <w:color w:val="3B3838"/>
          <w:u w:color="3B3838"/>
        </w:rPr>
        <w:t>c</w:t>
      </w:r>
      <w:r w:rsidR="00AA2885">
        <w:rPr>
          <w:rFonts w:eastAsia="Segoe UI Light" w:cs="Segoe UI Light"/>
          <w:color w:val="3B3838"/>
          <w:u w:color="3B3838"/>
        </w:rPr>
        <w:t>ooking.</w:t>
      </w:r>
      <w:r w:rsidR="00F3210C">
        <w:rPr>
          <w:rFonts w:eastAsia="Segoe UI Light" w:cs="Segoe UI Light"/>
          <w:color w:val="3B3838"/>
          <w:u w:color="3B3838"/>
        </w:rPr>
        <w:br/>
      </w:r>
    </w:p>
    <w:p w14:paraId="32A4CD7B" w14:textId="77777777" w:rsidR="00DE03FA" w:rsidRDefault="0070449B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REFEREES</w:t>
      </w:r>
    </w:p>
    <w:p w14:paraId="776BBA40" w14:textId="24FC8863" w:rsidR="00DE03FA" w:rsidRPr="003264A6" w:rsidRDefault="00401D4C" w:rsidP="009B0D84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New Zealand </w:t>
      </w:r>
      <w:r w:rsidR="004710DC" w:rsidRPr="003F696D">
        <w:rPr>
          <w:rFonts w:ascii="Segoe UI Light" w:eastAsia="Segoe UI Light" w:hAnsi="Segoe UI Light" w:cs="Segoe UI Light"/>
          <w:b/>
          <w:bCs/>
          <w:noProof/>
        </w:rPr>
        <w:t>r</w:t>
      </w:r>
      <w:r w:rsidR="009B0D84" w:rsidRPr="003F696D">
        <w:rPr>
          <w:rFonts w:ascii="Segoe UI Light" w:eastAsia="Segoe UI Light" w:hAnsi="Segoe UI Light" w:cs="Segoe UI Light"/>
          <w:b/>
          <w:bCs/>
          <w:noProof/>
        </w:rPr>
        <w:t>eferees</w:t>
      </w:r>
      <w:r w:rsidR="009B0D84">
        <w:rPr>
          <w:rFonts w:ascii="Segoe UI Light" w:eastAsia="Segoe UI Light" w:hAnsi="Segoe UI Light" w:cs="Segoe UI Light"/>
          <w:b/>
          <w:bCs/>
        </w:rPr>
        <w:t xml:space="preserve"> a</w:t>
      </w:r>
      <w:r w:rsidR="0070449B" w:rsidRPr="003264A6">
        <w:rPr>
          <w:rFonts w:ascii="Segoe UI Light" w:eastAsia="Segoe UI Light" w:hAnsi="Segoe UI Light" w:cs="Segoe UI Light"/>
          <w:b/>
          <w:bCs/>
        </w:rPr>
        <w:t>vailable on request</w:t>
      </w:r>
    </w:p>
    <w:sectPr w:rsidR="00DE03FA" w:rsidRPr="003264A6" w:rsidSect="000923BB">
      <w:headerReference w:type="default" r:id="rId7"/>
      <w:footerReference w:type="default" r:id="rId8"/>
      <w:pgSz w:w="12240" w:h="15840"/>
      <w:pgMar w:top="851" w:right="1183" w:bottom="426" w:left="1560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C3405" w14:textId="77777777" w:rsidR="00E80CB3" w:rsidRDefault="00E80CB3">
      <w:r>
        <w:separator/>
      </w:r>
    </w:p>
  </w:endnote>
  <w:endnote w:type="continuationSeparator" w:id="0">
    <w:p w14:paraId="4F2034E5" w14:textId="77777777" w:rsidR="00E80CB3" w:rsidRDefault="00E80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1E05B" w14:textId="77777777" w:rsidR="00E80CB3" w:rsidRDefault="00E80CB3">
      <w:r>
        <w:separator/>
      </w:r>
    </w:p>
  </w:footnote>
  <w:footnote w:type="continuationSeparator" w:id="0">
    <w:p w14:paraId="684265F7" w14:textId="77777777" w:rsidR="00E80CB3" w:rsidRDefault="00E80C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49C707A"/>
    <w:multiLevelType w:val="hybridMultilevel"/>
    <w:tmpl w:val="AEB4D656"/>
    <w:numStyleLink w:val="ImportedStyle2"/>
  </w:abstractNum>
  <w:abstractNum w:abstractNumId="4" w15:restartNumberingAfterBreak="0">
    <w:nsid w:val="3D9834BB"/>
    <w:multiLevelType w:val="hybridMultilevel"/>
    <w:tmpl w:val="8DC08290"/>
    <w:numStyleLink w:val="ImportedStyle5"/>
  </w:abstractNum>
  <w:abstractNum w:abstractNumId="5" w15:restartNumberingAfterBreak="0">
    <w:nsid w:val="3F2232BC"/>
    <w:multiLevelType w:val="hybridMultilevel"/>
    <w:tmpl w:val="09402204"/>
    <w:numStyleLink w:val="ImportedStyle4"/>
  </w:abstractNum>
  <w:abstractNum w:abstractNumId="6" w15:restartNumberingAfterBreak="0">
    <w:nsid w:val="41F47265"/>
    <w:multiLevelType w:val="hybridMultilevel"/>
    <w:tmpl w:val="86366A04"/>
    <w:numStyleLink w:val="ImportedStyle1"/>
  </w:abstractNum>
  <w:abstractNum w:abstractNumId="7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9"/>
  </w:num>
  <w:num w:numId="2">
    <w:abstractNumId w:val="6"/>
    <w:lvlOverride w:ilvl="1">
      <w:lvl w:ilvl="1" w:tplc="943C389E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8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6"/>
    <w:lvlOverride w:ilvl="0">
      <w:lvl w:ilvl="0" w:tplc="1578DF14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43C389E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9260976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F824CFE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D5CC628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C5ABE82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6D280AE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2CC8D42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888ECC6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rAUAvSCPmCwAAAA="/>
  </w:docVars>
  <w:rsids>
    <w:rsidRoot w:val="00DE03FA"/>
    <w:rsid w:val="0001232F"/>
    <w:rsid w:val="00014D47"/>
    <w:rsid w:val="0002291C"/>
    <w:rsid w:val="0004560E"/>
    <w:rsid w:val="00052F17"/>
    <w:rsid w:val="00060A41"/>
    <w:rsid w:val="000923BB"/>
    <w:rsid w:val="000C7F39"/>
    <w:rsid w:val="000D37A9"/>
    <w:rsid w:val="000E1748"/>
    <w:rsid w:val="000E1B67"/>
    <w:rsid w:val="000E5482"/>
    <w:rsid w:val="00110445"/>
    <w:rsid w:val="00123606"/>
    <w:rsid w:val="001604EB"/>
    <w:rsid w:val="0016734E"/>
    <w:rsid w:val="001768D3"/>
    <w:rsid w:val="00177770"/>
    <w:rsid w:val="00186C6E"/>
    <w:rsid w:val="00193005"/>
    <w:rsid w:val="001A6FAA"/>
    <w:rsid w:val="001C1895"/>
    <w:rsid w:val="001E67C3"/>
    <w:rsid w:val="001F667D"/>
    <w:rsid w:val="00220464"/>
    <w:rsid w:val="00224722"/>
    <w:rsid w:val="002271BF"/>
    <w:rsid w:val="002321B9"/>
    <w:rsid w:val="00242007"/>
    <w:rsid w:val="00244B41"/>
    <w:rsid w:val="00260A77"/>
    <w:rsid w:val="0028357B"/>
    <w:rsid w:val="00294D5A"/>
    <w:rsid w:val="00295F31"/>
    <w:rsid w:val="00297061"/>
    <w:rsid w:val="002A51A9"/>
    <w:rsid w:val="002A7FA0"/>
    <w:rsid w:val="002E43DC"/>
    <w:rsid w:val="003066F9"/>
    <w:rsid w:val="00312CCF"/>
    <w:rsid w:val="003135EC"/>
    <w:rsid w:val="00315A74"/>
    <w:rsid w:val="003264A6"/>
    <w:rsid w:val="00341608"/>
    <w:rsid w:val="0034739F"/>
    <w:rsid w:val="00354253"/>
    <w:rsid w:val="003646F3"/>
    <w:rsid w:val="003733C3"/>
    <w:rsid w:val="00383B71"/>
    <w:rsid w:val="00392F23"/>
    <w:rsid w:val="00394561"/>
    <w:rsid w:val="00396FAA"/>
    <w:rsid w:val="003A518B"/>
    <w:rsid w:val="003A75C8"/>
    <w:rsid w:val="003B462D"/>
    <w:rsid w:val="003C04C0"/>
    <w:rsid w:val="003C0B55"/>
    <w:rsid w:val="003C4BB3"/>
    <w:rsid w:val="003F696D"/>
    <w:rsid w:val="00401D4C"/>
    <w:rsid w:val="00436443"/>
    <w:rsid w:val="0044182F"/>
    <w:rsid w:val="00445129"/>
    <w:rsid w:val="00450775"/>
    <w:rsid w:val="00461771"/>
    <w:rsid w:val="004710DC"/>
    <w:rsid w:val="00497E15"/>
    <w:rsid w:val="004C5C00"/>
    <w:rsid w:val="004D7B08"/>
    <w:rsid w:val="004E2409"/>
    <w:rsid w:val="004E6681"/>
    <w:rsid w:val="004F2329"/>
    <w:rsid w:val="0054344A"/>
    <w:rsid w:val="0055164C"/>
    <w:rsid w:val="0055490E"/>
    <w:rsid w:val="00561DFF"/>
    <w:rsid w:val="005673D1"/>
    <w:rsid w:val="00592A60"/>
    <w:rsid w:val="005E0F68"/>
    <w:rsid w:val="005F2886"/>
    <w:rsid w:val="005F3DF8"/>
    <w:rsid w:val="00630AF4"/>
    <w:rsid w:val="00630AFE"/>
    <w:rsid w:val="00631E2A"/>
    <w:rsid w:val="00636D41"/>
    <w:rsid w:val="0064032E"/>
    <w:rsid w:val="00656EA3"/>
    <w:rsid w:val="00672A25"/>
    <w:rsid w:val="006765A2"/>
    <w:rsid w:val="006847EE"/>
    <w:rsid w:val="0069519D"/>
    <w:rsid w:val="006A1986"/>
    <w:rsid w:val="006A540D"/>
    <w:rsid w:val="006C3F01"/>
    <w:rsid w:val="006D136A"/>
    <w:rsid w:val="006D5E41"/>
    <w:rsid w:val="006E7055"/>
    <w:rsid w:val="006F1E1E"/>
    <w:rsid w:val="006F532B"/>
    <w:rsid w:val="0070449B"/>
    <w:rsid w:val="00707B8C"/>
    <w:rsid w:val="0071761E"/>
    <w:rsid w:val="0072608F"/>
    <w:rsid w:val="0073054A"/>
    <w:rsid w:val="007B59B7"/>
    <w:rsid w:val="007C4A5B"/>
    <w:rsid w:val="007E15DA"/>
    <w:rsid w:val="007F55F9"/>
    <w:rsid w:val="00815F37"/>
    <w:rsid w:val="00833AD9"/>
    <w:rsid w:val="008434A7"/>
    <w:rsid w:val="00843762"/>
    <w:rsid w:val="0085191D"/>
    <w:rsid w:val="00853840"/>
    <w:rsid w:val="0085434A"/>
    <w:rsid w:val="00866A81"/>
    <w:rsid w:val="008928D1"/>
    <w:rsid w:val="00895787"/>
    <w:rsid w:val="008A15FB"/>
    <w:rsid w:val="008C248D"/>
    <w:rsid w:val="008E7EFB"/>
    <w:rsid w:val="0092126B"/>
    <w:rsid w:val="00924623"/>
    <w:rsid w:val="00931E14"/>
    <w:rsid w:val="00950FB7"/>
    <w:rsid w:val="00954743"/>
    <w:rsid w:val="00955127"/>
    <w:rsid w:val="00961E5E"/>
    <w:rsid w:val="00965A5C"/>
    <w:rsid w:val="009720FF"/>
    <w:rsid w:val="0098085E"/>
    <w:rsid w:val="0098435A"/>
    <w:rsid w:val="009B0D84"/>
    <w:rsid w:val="009B2961"/>
    <w:rsid w:val="009B6D01"/>
    <w:rsid w:val="009D593E"/>
    <w:rsid w:val="009E18BD"/>
    <w:rsid w:val="00A07A16"/>
    <w:rsid w:val="00A52A97"/>
    <w:rsid w:val="00A66FFA"/>
    <w:rsid w:val="00A8786A"/>
    <w:rsid w:val="00AA2885"/>
    <w:rsid w:val="00AC17A8"/>
    <w:rsid w:val="00AD05F2"/>
    <w:rsid w:val="00AD7E81"/>
    <w:rsid w:val="00AF3C52"/>
    <w:rsid w:val="00AF7CEF"/>
    <w:rsid w:val="00B12699"/>
    <w:rsid w:val="00B17411"/>
    <w:rsid w:val="00B22585"/>
    <w:rsid w:val="00BB754B"/>
    <w:rsid w:val="00BD20CB"/>
    <w:rsid w:val="00BD450E"/>
    <w:rsid w:val="00BE12E7"/>
    <w:rsid w:val="00C07F94"/>
    <w:rsid w:val="00C07FE6"/>
    <w:rsid w:val="00C24A8A"/>
    <w:rsid w:val="00C26A74"/>
    <w:rsid w:val="00C34D68"/>
    <w:rsid w:val="00C37501"/>
    <w:rsid w:val="00CB2A0D"/>
    <w:rsid w:val="00CB3087"/>
    <w:rsid w:val="00CC75FF"/>
    <w:rsid w:val="00CD2AA6"/>
    <w:rsid w:val="00CF158F"/>
    <w:rsid w:val="00CF15AF"/>
    <w:rsid w:val="00CF1702"/>
    <w:rsid w:val="00CF4FA3"/>
    <w:rsid w:val="00D02227"/>
    <w:rsid w:val="00D33749"/>
    <w:rsid w:val="00D35D5B"/>
    <w:rsid w:val="00D46E5E"/>
    <w:rsid w:val="00D90367"/>
    <w:rsid w:val="00D95E67"/>
    <w:rsid w:val="00DA443F"/>
    <w:rsid w:val="00DB3DEF"/>
    <w:rsid w:val="00DE03FA"/>
    <w:rsid w:val="00DE0E5D"/>
    <w:rsid w:val="00E061A6"/>
    <w:rsid w:val="00E17A6F"/>
    <w:rsid w:val="00E67C1B"/>
    <w:rsid w:val="00E80CB3"/>
    <w:rsid w:val="00E95F27"/>
    <w:rsid w:val="00E968E6"/>
    <w:rsid w:val="00EC0881"/>
    <w:rsid w:val="00ED5A29"/>
    <w:rsid w:val="00EF3395"/>
    <w:rsid w:val="00F03B0F"/>
    <w:rsid w:val="00F04AA2"/>
    <w:rsid w:val="00F3210C"/>
    <w:rsid w:val="00F356D2"/>
    <w:rsid w:val="00F4667E"/>
    <w:rsid w:val="00F62185"/>
    <w:rsid w:val="00F71F5B"/>
    <w:rsid w:val="00F7639F"/>
    <w:rsid w:val="00F8106B"/>
    <w:rsid w:val="00F851DD"/>
    <w:rsid w:val="00F8675F"/>
    <w:rsid w:val="00F93B47"/>
    <w:rsid w:val="00FB1B40"/>
    <w:rsid w:val="00FC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2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Tom Dinh</cp:lastModifiedBy>
  <cp:revision>144</cp:revision>
  <dcterms:created xsi:type="dcterms:W3CDTF">2016-07-20T00:26:00Z</dcterms:created>
  <dcterms:modified xsi:type="dcterms:W3CDTF">2017-02-10T14:48:00Z</dcterms:modified>
</cp:coreProperties>
</file>